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1D89A915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321970">
        <w:t>Linked list Component</w:t>
      </w:r>
    </w:p>
    <w:p w14:paraId="15286F24" w14:textId="6301B8D6" w:rsidR="00EE58AF" w:rsidRPr="00EE58AF" w:rsidRDefault="00EE58AF" w:rsidP="00EE58AF">
      <w:r w:rsidRPr="00EE58AF">
        <w:rPr>
          <w:b/>
          <w:bCs/>
        </w:rPr>
        <w:t xml:space="preserve">Topics: </w:t>
      </w:r>
      <w:r w:rsidR="00EB01D6">
        <w:t xml:space="preserve">Linked list, </w:t>
      </w:r>
      <w:r w:rsidR="00321970">
        <w:t>Hash table</w:t>
      </w:r>
    </w:p>
    <w:p w14:paraId="4B3C851B" w14:textId="7FF7974A" w:rsidR="00EE58AF" w:rsidRPr="00BD6EB7" w:rsidRDefault="00EE58AF" w:rsidP="00321970">
      <w:r w:rsidRPr="00EE58AF">
        <w:rPr>
          <w:b/>
          <w:bCs/>
        </w:rPr>
        <w:t xml:space="preserve">Companies: </w:t>
      </w:r>
      <w:r w:rsidR="00321970">
        <w:t>Google</w:t>
      </w:r>
    </w:p>
    <w:p w14:paraId="6BCB2C28" w14:textId="18FF24F8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5B746D" w:rsidRPr="005B746D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28212143" w14:textId="77777777" w:rsidR="00321970" w:rsidRPr="00321970" w:rsidRDefault="00EE58AF" w:rsidP="0032197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321970" w:rsidRPr="00321970">
        <w:rPr>
          <w:rFonts w:ascii="Segoe UI" w:hAnsi="Segoe UI" w:cs="Segoe UI"/>
          <w:color w:val="263238"/>
          <w:sz w:val="21"/>
          <w:szCs w:val="21"/>
        </w:rPr>
        <w:t>You are given the </w:t>
      </w:r>
      <w:r w:rsidR="00321970" w:rsidRPr="00321970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head</w:t>
      </w:r>
      <w:r w:rsidR="00321970" w:rsidRPr="00321970">
        <w:rPr>
          <w:rFonts w:ascii="Segoe UI" w:hAnsi="Segoe UI" w:cs="Segoe UI"/>
          <w:color w:val="263238"/>
          <w:sz w:val="21"/>
          <w:szCs w:val="21"/>
        </w:rPr>
        <w:t> of a linked list containing unique integer values and an integer array </w:t>
      </w:r>
      <w:proofErr w:type="spellStart"/>
      <w:r w:rsidR="00321970" w:rsidRPr="00321970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nums</w:t>
      </w:r>
      <w:proofErr w:type="spellEnd"/>
      <w:r w:rsidR="00321970" w:rsidRPr="00321970">
        <w:rPr>
          <w:rFonts w:ascii="Segoe UI" w:hAnsi="Segoe UI" w:cs="Segoe UI"/>
          <w:color w:val="263238"/>
          <w:sz w:val="21"/>
          <w:szCs w:val="21"/>
        </w:rPr>
        <w:t> that is a subset of the linked list values.</w:t>
      </w:r>
    </w:p>
    <w:p w14:paraId="1A05DCFC" w14:textId="77777777" w:rsidR="00321970" w:rsidRPr="00321970" w:rsidRDefault="00321970" w:rsidP="0032197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321970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Return </w:t>
      </w:r>
      <w:r w:rsidRPr="00321970">
        <w:rPr>
          <w:rFonts w:ascii="Segoe UI" w:eastAsia="Times New Roman" w:hAnsi="Segoe UI" w:cs="Segoe UI"/>
          <w:i/>
          <w:iCs/>
          <w:color w:val="263238"/>
          <w:sz w:val="21"/>
          <w:szCs w:val="21"/>
          <w:lang w:val="en-IN" w:eastAsia="en-IN" w:bidi="hi-IN"/>
        </w:rPr>
        <w:t>the number of connected components in </w:t>
      </w:r>
      <w:proofErr w:type="spellStart"/>
      <w:r w:rsidRPr="0032197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ums</w:t>
      </w:r>
      <w:proofErr w:type="spellEnd"/>
      <w:r w:rsidRPr="00321970">
        <w:rPr>
          <w:rFonts w:ascii="Segoe UI" w:eastAsia="Times New Roman" w:hAnsi="Segoe UI" w:cs="Segoe UI"/>
          <w:i/>
          <w:iCs/>
          <w:color w:val="263238"/>
          <w:sz w:val="21"/>
          <w:szCs w:val="21"/>
          <w:lang w:val="en-IN" w:eastAsia="en-IN" w:bidi="hi-IN"/>
        </w:rPr>
        <w:t> where two values are connected if they appear </w:t>
      </w:r>
      <w:r w:rsidRPr="00321970">
        <w:rPr>
          <w:rFonts w:ascii="Segoe UI" w:eastAsia="Times New Roman" w:hAnsi="Segoe UI" w:cs="Segoe UI"/>
          <w:b/>
          <w:bCs/>
          <w:i/>
          <w:iCs/>
          <w:color w:val="263238"/>
          <w:sz w:val="21"/>
          <w:szCs w:val="21"/>
          <w:lang w:val="en-IN" w:eastAsia="en-IN" w:bidi="hi-IN"/>
        </w:rPr>
        <w:t>consecutively</w:t>
      </w:r>
      <w:r w:rsidRPr="00321970">
        <w:rPr>
          <w:rFonts w:ascii="Segoe UI" w:eastAsia="Times New Roman" w:hAnsi="Segoe UI" w:cs="Segoe UI"/>
          <w:i/>
          <w:iCs/>
          <w:color w:val="263238"/>
          <w:sz w:val="21"/>
          <w:szCs w:val="21"/>
          <w:lang w:val="en-IN" w:eastAsia="en-IN" w:bidi="hi-IN"/>
        </w:rPr>
        <w:t> in the linked list</w:t>
      </w:r>
      <w:r w:rsidRPr="00321970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403056C1" w14:textId="748186E6" w:rsidR="00AB7A3B" w:rsidRDefault="00EE58AF" w:rsidP="00321970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059C9D39" w:rsidR="00EB01D6" w:rsidRDefault="00EB01D6" w:rsidP="00EB01D6">
      <w:pPr>
        <w:spacing w:after="0"/>
      </w:pPr>
      <w:r>
        <w:tab/>
      </w:r>
      <w:r w:rsidR="00237A3A">
        <w:t>Third</w:t>
      </w:r>
      <w:r>
        <w:t xml:space="preserve"> line contain integer value </w:t>
      </w:r>
      <w:r w:rsidR="00237A3A">
        <w:t>m</w:t>
      </w:r>
      <w:r>
        <w:t xml:space="preserve"> </w:t>
      </w:r>
      <w:r w:rsidR="00237A3A">
        <w:t xml:space="preserve">(size of </w:t>
      </w:r>
      <w:r w:rsidR="00321970">
        <w:t>vector</w:t>
      </w:r>
      <w:r w:rsidR="00237A3A">
        <w:t xml:space="preserve"> </w:t>
      </w:r>
      <w:proofErr w:type="spellStart"/>
      <w:r w:rsidR="00321970">
        <w:t>nums</w:t>
      </w:r>
      <w:proofErr w:type="spellEnd"/>
      <w:r w:rsidR="00237A3A">
        <w:t>)</w:t>
      </w:r>
    </w:p>
    <w:p w14:paraId="1022B80C" w14:textId="63AB1DEA" w:rsidR="00237A3A" w:rsidRDefault="00237A3A" w:rsidP="00EB01D6">
      <w:pPr>
        <w:spacing w:after="0"/>
      </w:pPr>
      <w:r>
        <w:tab/>
        <w:t xml:space="preserve">Fourth line contain m space separated integer </w:t>
      </w:r>
      <w:proofErr w:type="spellStart"/>
      <w:r w:rsidR="00321970">
        <w:t>nums</w:t>
      </w:r>
      <w:proofErr w:type="spellEnd"/>
      <w:r>
        <w:t xml:space="preserve"> values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5213F1FE" w:rsidR="00EB01D6" w:rsidRDefault="00EB01D6" w:rsidP="00EB01D6">
      <w:pPr>
        <w:spacing w:after="0"/>
      </w:pPr>
      <w:r>
        <w:tab/>
      </w:r>
      <w:r w:rsidR="00321970">
        <w:t>4</w:t>
      </w:r>
    </w:p>
    <w:p w14:paraId="5E033C49" w14:textId="6829753D" w:rsidR="00EB01D6" w:rsidRDefault="00EB01D6" w:rsidP="00EB01D6">
      <w:pPr>
        <w:spacing w:after="0"/>
      </w:pPr>
      <w:r>
        <w:tab/>
      </w:r>
      <w:r w:rsidR="00321970">
        <w:t>0 1 2 3</w:t>
      </w:r>
    </w:p>
    <w:p w14:paraId="3DFA2DF9" w14:textId="660AA4E4" w:rsidR="00EB01D6" w:rsidRDefault="00EB01D6" w:rsidP="00EB01D6">
      <w:pPr>
        <w:spacing w:after="0"/>
      </w:pPr>
      <w:r>
        <w:tab/>
      </w:r>
      <w:r w:rsidR="00321970">
        <w:t>3</w:t>
      </w:r>
    </w:p>
    <w:p w14:paraId="41A5CCFF" w14:textId="49906F0F" w:rsidR="00237A3A" w:rsidRDefault="00237A3A" w:rsidP="00EB01D6">
      <w:pPr>
        <w:spacing w:after="0"/>
      </w:pPr>
      <w:r>
        <w:tab/>
      </w:r>
      <w:r w:rsidR="00321970">
        <w:t>0 1 3</w:t>
      </w:r>
    </w:p>
    <w:p w14:paraId="1BE0399E" w14:textId="040F217E" w:rsidR="00237A3A" w:rsidRDefault="00237A3A" w:rsidP="00EB01D6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736EEFCA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 xml:space="preserve">Print </w:t>
      </w:r>
      <w:r w:rsidR="00321970">
        <w:t xml:space="preserve">integer value </w:t>
      </w:r>
      <w:r w:rsidR="00114141">
        <w:t>returned from function</w:t>
      </w:r>
      <w:r w:rsidR="00237A3A">
        <w:t>.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2AD97BB1" w14:textId="77777777" w:rsidR="00114141" w:rsidRPr="00114141" w:rsidRDefault="00114141" w:rsidP="00114141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114141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in the linked list is </w:t>
      </w:r>
      <w:r w:rsidRPr="001141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</w:t>
      </w:r>
      <w:r w:rsidRPr="00114141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746AFC41" w14:textId="77777777" w:rsidR="00114141" w:rsidRPr="00114141" w:rsidRDefault="00114141" w:rsidP="00114141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1141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 &lt;= n &lt;= 10</w:t>
      </w:r>
      <w:r w:rsidRPr="00114141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4</w:t>
      </w:r>
    </w:p>
    <w:p w14:paraId="475C4A57" w14:textId="77777777" w:rsidR="00114141" w:rsidRPr="00114141" w:rsidRDefault="00114141" w:rsidP="00114141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1141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1141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1141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 n</w:t>
      </w:r>
    </w:p>
    <w:p w14:paraId="3A9CC7D8" w14:textId="77777777" w:rsidR="00114141" w:rsidRPr="00114141" w:rsidRDefault="00114141" w:rsidP="00114141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114141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All the values </w:t>
      </w:r>
      <w:proofErr w:type="spellStart"/>
      <w:r w:rsidRPr="001141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114141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re </w:t>
      </w:r>
      <w:r w:rsidRPr="00114141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unique</w:t>
      </w:r>
      <w:r w:rsidRPr="00114141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2BAB73F3" w14:textId="77777777" w:rsidR="00114141" w:rsidRPr="00114141" w:rsidRDefault="00114141" w:rsidP="00114141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1141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proofErr w:type="gramStart"/>
      <w:r w:rsidRPr="001141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ums.length</w:t>
      </w:r>
      <w:proofErr w:type="spellEnd"/>
      <w:proofErr w:type="gramEnd"/>
      <w:r w:rsidRPr="001141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n</w:t>
      </w:r>
    </w:p>
    <w:p w14:paraId="6B8BF9E1" w14:textId="77777777" w:rsidR="00114141" w:rsidRPr="00114141" w:rsidRDefault="00114141" w:rsidP="00114141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1141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1141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ums</w:t>
      </w:r>
      <w:proofErr w:type="spellEnd"/>
      <w:r w:rsidRPr="001141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</w:t>
      </w:r>
      <w:proofErr w:type="spellStart"/>
      <w:r w:rsidRPr="001141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1141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 &lt; n</w:t>
      </w:r>
    </w:p>
    <w:p w14:paraId="73FE2D50" w14:textId="77777777" w:rsidR="00114141" w:rsidRPr="00114141" w:rsidRDefault="00114141" w:rsidP="00114141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114141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All the values of </w:t>
      </w:r>
      <w:proofErr w:type="spellStart"/>
      <w:r w:rsidRPr="001141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ums</w:t>
      </w:r>
      <w:proofErr w:type="spellEnd"/>
      <w:r w:rsidRPr="00114141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re </w:t>
      </w:r>
      <w:r w:rsidRPr="00114141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unique</w:t>
      </w:r>
      <w:r w:rsidRPr="00114141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6985C2DF" w14:textId="77777777" w:rsidR="00114141" w:rsidRPr="00114141" w:rsidRDefault="00114141" w:rsidP="0011414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114141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114141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head = [0,1,2,3], </w:t>
      </w:r>
      <w:proofErr w:type="spellStart"/>
      <w:r w:rsidRPr="00114141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nums</w:t>
      </w:r>
      <w:proofErr w:type="spellEnd"/>
      <w:r w:rsidRPr="00114141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[0,1,3]</w:t>
      </w:r>
    </w:p>
    <w:p w14:paraId="4B91D8ED" w14:textId="77777777" w:rsidR="00114141" w:rsidRPr="00114141" w:rsidRDefault="00114141" w:rsidP="0011414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114141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114141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2</w:t>
      </w:r>
    </w:p>
    <w:p w14:paraId="353BD5DD" w14:textId="77777777" w:rsidR="00114141" w:rsidRPr="00114141" w:rsidRDefault="00114141" w:rsidP="00114141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114141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Explanation:</w:t>
      </w:r>
      <w:r w:rsidRPr="00114141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0 and 1 are connected, so [0, 1] and [3] are the two connected components.</w:t>
      </w:r>
    </w:p>
    <w:p w14:paraId="0524AB5B" w14:textId="6BDC52D8" w:rsidR="00EE58AF" w:rsidRDefault="00EE58AF" w:rsidP="00EE58AF">
      <w:pPr>
        <w:rPr>
          <w:b/>
          <w:bCs/>
        </w:rPr>
      </w:pPr>
    </w:p>
    <w:p w14:paraId="2E8B4C6C" w14:textId="77777777" w:rsidR="00114141" w:rsidRDefault="00114141" w:rsidP="00EE58AF">
      <w:pPr>
        <w:rPr>
          <w:b/>
          <w:bCs/>
        </w:rPr>
      </w:pPr>
    </w:p>
    <w:p w14:paraId="5AEB0A2F" w14:textId="538849FD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10B03A04" w14:textId="09FB1C71" w:rsidR="00114141" w:rsidRPr="00114141" w:rsidRDefault="00385F82" w:rsidP="00114141">
      <w:pPr>
        <w:spacing w:after="0"/>
        <w:rPr>
          <w:rFonts w:ascii="Arial" w:hAnsi="Arial" w:cs="Arial"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  <w:r w:rsidR="00114141" w:rsidRPr="006F3CB3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apply binary </w:t>
      </w:r>
      <w:proofErr w:type="spellStart"/>
      <w:r w:rsidR="00114141" w:rsidRPr="006F3CB3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seach</w:t>
      </w:r>
      <w:proofErr w:type="spellEnd"/>
      <w:r w:rsidR="00114141" w:rsidRPr="006F3CB3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to figure out whether every element of the given linked list belongs to a connected component</w:t>
      </w:r>
      <w:r w:rsidR="00114141" w:rsidRPr="006F3CB3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. </w:t>
      </w:r>
      <w:r w:rsidR="00114141" w:rsidRPr="00114141">
        <w:rPr>
          <w:rFonts w:ascii="Arial" w:hAnsi="Arial" w:cs="Arial"/>
          <w:sz w:val="20"/>
          <w:szCs w:val="20"/>
        </w:rPr>
        <w:t xml:space="preserve">Problem can be solved by checking whether an element in the list is present in the array G, if </w:t>
      </w:r>
      <w:proofErr w:type="gramStart"/>
      <w:r w:rsidR="00114141" w:rsidRPr="00114141">
        <w:rPr>
          <w:rFonts w:ascii="Arial" w:hAnsi="Arial" w:cs="Arial"/>
          <w:sz w:val="20"/>
          <w:szCs w:val="20"/>
        </w:rPr>
        <w:t>so</w:t>
      </w:r>
      <w:proofErr w:type="gramEnd"/>
      <w:r w:rsidR="00114141" w:rsidRPr="00114141">
        <w:rPr>
          <w:rFonts w:ascii="Arial" w:hAnsi="Arial" w:cs="Arial"/>
          <w:sz w:val="20"/>
          <w:szCs w:val="20"/>
        </w:rPr>
        <w:t xml:space="preserve"> we add it to a connected component</w:t>
      </w:r>
      <w:r w:rsidR="006F3CB3">
        <w:rPr>
          <w:rFonts w:ascii="Arial" w:hAnsi="Arial" w:cs="Arial"/>
          <w:sz w:val="20"/>
          <w:szCs w:val="20"/>
        </w:rPr>
        <w:t>.</w:t>
      </w:r>
      <w:r w:rsidR="00114141" w:rsidRPr="00114141">
        <w:rPr>
          <w:rFonts w:ascii="Arial" w:hAnsi="Arial" w:cs="Arial"/>
          <w:sz w:val="20"/>
          <w:szCs w:val="20"/>
        </w:rPr>
        <w:t xml:space="preserve"> If not, we check whether there is already a connected component formed</w:t>
      </w:r>
      <w:r w:rsidR="006F3CB3">
        <w:rPr>
          <w:rFonts w:ascii="Arial" w:hAnsi="Arial" w:cs="Arial"/>
          <w:sz w:val="20"/>
          <w:szCs w:val="20"/>
        </w:rPr>
        <w:t xml:space="preserve"> </w:t>
      </w:r>
      <w:r w:rsidR="00114141" w:rsidRPr="00114141">
        <w:rPr>
          <w:rFonts w:ascii="Arial" w:hAnsi="Arial" w:cs="Arial"/>
          <w:sz w:val="20"/>
          <w:szCs w:val="20"/>
        </w:rPr>
        <w:t>and increment the count.</w:t>
      </w:r>
    </w:p>
    <w:p w14:paraId="07E55D04" w14:textId="7E61F04C" w:rsidR="00D32CC3" w:rsidRPr="00791CC3" w:rsidRDefault="00D32CC3" w:rsidP="00791CC3"/>
    <w:p w14:paraId="062CCE6C" w14:textId="017ED832" w:rsidR="00114141" w:rsidRDefault="00385F82" w:rsidP="0011414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  <w:r w:rsidR="00237A3A">
        <w:rPr>
          <w:rFonts w:ascii="Arial" w:hAnsi="Arial" w:cs="Arial"/>
          <w:b/>
          <w:bCs/>
        </w:rPr>
        <w:t xml:space="preserve"> </w:t>
      </w:r>
    </w:p>
    <w:p w14:paraId="77D413CD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1E08905B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4996AC14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34545DDF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23A20F5A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1B33B349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2971A4DA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07CE14EB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0805270F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48B819F4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59C8859F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7CBB18BF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30B15E7C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1F8281B5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6CB6BB3E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393A2618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06D44834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8E2B26F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4BE40100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5072B14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7F0C5C14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183565DA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539115F7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0004804C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7BA95BC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5C0F3AFE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4F5706FA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58B38374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79C6E2C9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5DF73D91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7101C9F3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6CAD6D28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5441775D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6E8D10E9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34CEAA97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bool search(vector&lt;int&gt; &amp;</w:t>
      </w:r>
      <w:proofErr w:type="spellStart"/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s,int</w:t>
      </w:r>
      <w:proofErr w:type="spellEnd"/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val1){</w:t>
      </w:r>
    </w:p>
    <w:p w14:paraId="777324B7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start = 0, end = </w:t>
      </w:r>
      <w:proofErr w:type="spellStart"/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s.size</w:t>
      </w:r>
      <w:proofErr w:type="spellEnd"/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-1,mid;</w:t>
      </w:r>
    </w:p>
    <w:p w14:paraId="175473B9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start&lt;=</w:t>
      </w:r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end){</w:t>
      </w:r>
      <w:proofErr w:type="gramEnd"/>
    </w:p>
    <w:p w14:paraId="1DE841C6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mid = start + (end-start)/2;</w:t>
      </w:r>
    </w:p>
    <w:p w14:paraId="722FF9EE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(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s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mid] == val</w:t>
      </w:r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){</w:t>
      </w:r>
      <w:proofErr w:type="gramEnd"/>
    </w:p>
    <w:p w14:paraId="359417B9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return true;</w:t>
      </w:r>
    </w:p>
    <w:p w14:paraId="0D5EDC37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0B32F2D0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else if(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s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mid]&gt;val</w:t>
      </w:r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){</w:t>
      </w:r>
      <w:proofErr w:type="gramEnd"/>
    </w:p>
    <w:p w14:paraId="3C99DE52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end = mid-1;</w:t>
      </w:r>
    </w:p>
    <w:p w14:paraId="75F2B193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7A9340AC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else{</w:t>
      </w:r>
      <w:proofErr w:type="gramEnd"/>
    </w:p>
    <w:p w14:paraId="7E24F274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tart = mid+1;</w:t>
      </w:r>
    </w:p>
    <w:p w14:paraId="6A76429A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55E5EE87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}</w:t>
      </w:r>
    </w:p>
    <w:p w14:paraId="70FC900D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false;</w:t>
      </w:r>
    </w:p>
    <w:p w14:paraId="242F28DA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403EFCDA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Components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head, vector&lt;int&gt;&amp;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s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4B76FFE0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emp = head;</w:t>
      </w:r>
    </w:p>
    <w:p w14:paraId="2F43158F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bool flag = false;</w:t>
      </w:r>
    </w:p>
    <w:p w14:paraId="3B9ED8FB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count = 0;</w:t>
      </w:r>
    </w:p>
    <w:p w14:paraId="57F6DA57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sort(</w:t>
      </w:r>
      <w:proofErr w:type="spellStart"/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s.begin</w:t>
      </w:r>
      <w:proofErr w:type="spellEnd"/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,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s.end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);</w:t>
      </w:r>
    </w:p>
    <w:p w14:paraId="34232E8C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{</w:t>
      </w:r>
    </w:p>
    <w:p w14:paraId="44BD7CC3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bool found = search(</w:t>
      </w:r>
      <w:proofErr w:type="spellStart"/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s,temp</w:t>
      </w:r>
      <w:proofErr w:type="spellEnd"/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34681EC1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!found &amp;&amp; flag){</w:t>
      </w:r>
    </w:p>
    <w:p w14:paraId="1970AAC2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count++;</w:t>
      </w:r>
    </w:p>
    <w:p w14:paraId="12538363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flag = false;</w:t>
      </w:r>
    </w:p>
    <w:p w14:paraId="28E41534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510E341F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else if(found</w:t>
      </w:r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  <w:proofErr w:type="gramEnd"/>
    </w:p>
    <w:p w14:paraId="28F26700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flag = true;   </w:t>
      </w:r>
    </w:p>
    <w:p w14:paraId="76662764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4802109A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else;</w:t>
      </w:r>
    </w:p>
    <w:p w14:paraId="1243C5BB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 = temp-&gt;next;</w:t>
      </w:r>
    </w:p>
    <w:p w14:paraId="4D054BFB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F40CD19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bool found = search(</w:t>
      </w:r>
      <w:proofErr w:type="spellStart"/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s,temp</w:t>
      </w:r>
      <w:proofErr w:type="spellEnd"/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54092E05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!found &amp;&amp; flag){</w:t>
      </w:r>
    </w:p>
    <w:p w14:paraId="7F374BE8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ount++;</w:t>
      </w:r>
    </w:p>
    <w:p w14:paraId="0767F82C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flag = false;</w:t>
      </w:r>
    </w:p>
    <w:p w14:paraId="3AA8713F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B0D5FBE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else if(found</w:t>
      </w:r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  <w:proofErr w:type="gramEnd"/>
    </w:p>
    <w:p w14:paraId="7B1EDE67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flag = true;</w:t>
      </w:r>
    </w:p>
    <w:p w14:paraId="6A470249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ount++;</w:t>
      </w:r>
    </w:p>
    <w:p w14:paraId="412FA7E0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C4811CB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else;</w:t>
      </w:r>
    </w:p>
    <w:p w14:paraId="53DF7548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count;</w:t>
      </w:r>
    </w:p>
    <w:p w14:paraId="3EA33182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15AF26B7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7B6CEFD3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1D397E72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m, temp, res;</w:t>
      </w:r>
    </w:p>
    <w:p w14:paraId="41B49A94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489AFE53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7D1B98D4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26C305B0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22BDF067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BBC737C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m;</w:t>
      </w:r>
    </w:p>
    <w:p w14:paraId="37A7549B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int&gt; b(m);</w:t>
      </w:r>
    </w:p>
    <w:p w14:paraId="2965A231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m;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3B0BEA26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b[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53227E0F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D4ADF83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Components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b);</w:t>
      </w:r>
    </w:p>
    <w:p w14:paraId="6C6D8B2A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&lt;&lt;"\n";</w:t>
      </w:r>
    </w:p>
    <w:p w14:paraId="4180BDB9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02FB389A" w14:textId="77777777" w:rsidR="006F3CB3" w:rsidRPr="006F3CB3" w:rsidRDefault="006F3CB3" w:rsidP="006F3CB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F3CB3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7A38B207" w14:textId="77777777" w:rsidR="006F3CB3" w:rsidRPr="00791CC3" w:rsidRDefault="006F3CB3" w:rsidP="00114141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2C148293" w14:textId="67192C87" w:rsidR="00E725DB" w:rsidRPr="00791CC3" w:rsidRDefault="00E725DB" w:rsidP="00791CC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3C5D2C83" w14:textId="4F08F372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proofErr w:type="spellStart"/>
      <w:r w:rsidR="00114141">
        <w:t>nlogn</w:t>
      </w:r>
      <w:proofErr w:type="spellEnd"/>
      <w:r w:rsidRPr="00686F45">
        <w:t>)</w:t>
      </w:r>
    </w:p>
    <w:p w14:paraId="09B23093" w14:textId="222C7583" w:rsidR="00385F82" w:rsidRDefault="00385F82" w:rsidP="00EE58AF"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114141">
        <w:t>1</w:t>
      </w:r>
      <w:r w:rsidRPr="00686F45">
        <w:t>)</w:t>
      </w:r>
    </w:p>
    <w:p w14:paraId="1EA4EDD2" w14:textId="77777777" w:rsidR="006F3CB3" w:rsidRPr="00791CC3" w:rsidRDefault="006F3CB3" w:rsidP="00EE58AF">
      <w:pPr>
        <w:rPr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416915CE" w14:textId="7A9F93C3" w:rsidR="00BD6EB7" w:rsidRPr="00114141" w:rsidRDefault="00686F45" w:rsidP="00365A84">
      <w:pPr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</w:pPr>
      <w:r w:rsidRPr="00114141">
        <w:rPr>
          <w:rFonts w:ascii="Arial" w:hAnsi="Arial" w:cs="Arial"/>
          <w:b/>
          <w:bCs/>
          <w:sz w:val="20"/>
          <w:szCs w:val="20"/>
        </w:rPr>
        <w:t>Explanation</w:t>
      </w:r>
      <w:r w:rsidRPr="00114141">
        <w:rPr>
          <w:rFonts w:ascii="Arial" w:hAnsi="Arial" w:cs="Arial"/>
          <w:b/>
          <w:bCs/>
          <w:color w:val="000000" w:themeColor="text1"/>
          <w:sz w:val="20"/>
          <w:szCs w:val="20"/>
        </w:rPr>
        <w:t>:</w:t>
      </w:r>
      <w:r w:rsidR="00365A84" w:rsidRPr="00114141">
        <w:rPr>
          <w:rFonts w:ascii="Arial" w:hAnsi="Arial" w:cs="Arial"/>
          <w:color w:val="000000" w:themeColor="text1"/>
          <w:sz w:val="20"/>
          <w:szCs w:val="20"/>
        </w:rPr>
        <w:t xml:space="preserve">  </w:t>
      </w:r>
      <w:r w:rsidR="00321970"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Our intuition behind this problem is to put the </w:t>
      </w:r>
      <w:proofErr w:type="spellStart"/>
      <w:r w:rsidR="00321970" w:rsidRPr="006F3CB3">
        <w:rPr>
          <w:rStyle w:val="Strong"/>
          <w:rFonts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</w:rPr>
        <w:t>nums</w:t>
      </w:r>
      <w:proofErr w:type="spellEnd"/>
      <w:r w:rsidR="00321970"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 vector into a </w:t>
      </w:r>
      <w:proofErr w:type="spellStart"/>
      <w:r w:rsidR="00321970"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hashmap</w:t>
      </w:r>
      <w:proofErr w:type="spellEnd"/>
      <w:r w:rsidR="00321970"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, and then </w:t>
      </w:r>
      <w:proofErr w:type="spellStart"/>
      <w:r w:rsidR="00321970"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interate</w:t>
      </w:r>
      <w:proofErr w:type="spellEnd"/>
      <w:r w:rsidR="00321970"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 over the linked-list and find if any node is in components (side by side) with another, which must be present in the </w:t>
      </w:r>
      <w:proofErr w:type="spellStart"/>
      <w:r w:rsidR="00321970" w:rsidRPr="006F3CB3">
        <w:rPr>
          <w:rStyle w:val="Strong"/>
          <w:rFonts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</w:rPr>
        <w:t>nums</w:t>
      </w:r>
      <w:proofErr w:type="spellEnd"/>
      <w:r w:rsidR="00321970"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 vector!</w:t>
      </w:r>
    </w:p>
    <w:p w14:paraId="56F4A151" w14:textId="32735D40" w:rsidR="00321970" w:rsidRPr="00114141" w:rsidRDefault="00321970" w:rsidP="00365A84">
      <w:pPr>
        <w:rPr>
          <w:rFonts w:ascii="Arial" w:hAnsi="Arial" w:cs="Arial"/>
          <w:color w:val="000000" w:themeColor="text1"/>
          <w:sz w:val="20"/>
          <w:szCs w:val="20"/>
        </w:rPr>
      </w:pPr>
      <w:r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At every position we're taking a </w:t>
      </w:r>
      <w:r w:rsidRPr="006F3CB3">
        <w:rPr>
          <w:rStyle w:val="Strong"/>
          <w:rFonts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</w:rPr>
        <w:t>streak</w:t>
      </w:r>
      <w:r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 xml:space="preserve"> variable which updates and if the value of the Node was not in </w:t>
      </w:r>
      <w:proofErr w:type="spellStart"/>
      <w:r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nums</w:t>
      </w:r>
      <w:proofErr w:type="spellEnd"/>
      <w:r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, then we check if the </w:t>
      </w:r>
      <w:r w:rsidRPr="006F3CB3">
        <w:rPr>
          <w:rStyle w:val="Strong"/>
          <w:rFonts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</w:rPr>
        <w:t>streak</w:t>
      </w:r>
      <w:r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 is greater than 0, if yes we increment the </w:t>
      </w:r>
      <w:proofErr w:type="gramStart"/>
      <w:r w:rsidRPr="006F3CB3">
        <w:rPr>
          <w:rStyle w:val="Strong"/>
          <w:rFonts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</w:rPr>
        <w:t>co</w:t>
      </w:r>
      <w:bookmarkStart w:id="0" w:name="_GoBack"/>
      <w:bookmarkEnd w:id="0"/>
      <w:r w:rsidRPr="006F3CB3">
        <w:rPr>
          <w:rStyle w:val="Strong"/>
          <w:rFonts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</w:rPr>
        <w:t>unt(</w:t>
      </w:r>
      <w:proofErr w:type="gramEnd"/>
      <w:r w:rsidRPr="006F3CB3">
        <w:rPr>
          <w:rStyle w:val="Strong"/>
          <w:rFonts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</w:rPr>
        <w:t>final answer)</w:t>
      </w:r>
      <w:r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, and make the present </w:t>
      </w:r>
      <w:r w:rsidRPr="006F3CB3">
        <w:rPr>
          <w:rStyle w:val="Strong"/>
          <w:rFonts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</w:rPr>
        <w:t>streak</w:t>
      </w:r>
      <w:r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 back to 0.</w:t>
      </w:r>
      <w:r w:rsidRPr="00114141">
        <w:rPr>
          <w:rFonts w:ascii="Arial" w:hAnsi="Arial" w:cs="Arial"/>
          <w:color w:val="000000" w:themeColor="text1"/>
          <w:sz w:val="20"/>
          <w:szCs w:val="20"/>
        </w:rPr>
        <w:br/>
      </w:r>
      <w:r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Finally, we return the </w:t>
      </w:r>
      <w:r w:rsidRPr="006F3CB3">
        <w:rPr>
          <w:rStyle w:val="Strong"/>
          <w:rFonts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</w:rPr>
        <w:t>count(</w:t>
      </w:r>
      <w:proofErr w:type="spellStart"/>
      <w:r w:rsidRPr="006F3CB3">
        <w:rPr>
          <w:rStyle w:val="Strong"/>
          <w:rFonts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</w:rPr>
        <w:t>ans</w:t>
      </w:r>
      <w:proofErr w:type="spellEnd"/>
      <w:r w:rsidRPr="006F3CB3">
        <w:rPr>
          <w:rStyle w:val="Strong"/>
          <w:rFonts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</w:rPr>
        <w:t>)</w:t>
      </w:r>
      <w:r w:rsidRPr="00114141">
        <w:rPr>
          <w:rFonts w:ascii="Arial" w:hAnsi="Arial" w:cs="Arial"/>
          <w:color w:val="000000" w:themeColor="text1"/>
          <w:sz w:val="20"/>
          <w:szCs w:val="20"/>
          <w:shd w:val="clear" w:color="auto" w:fill="FFFFFF"/>
        </w:rPr>
        <w:t>.</w:t>
      </w:r>
    </w:p>
    <w:p w14:paraId="37624785" w14:textId="77777777" w:rsidR="00114141" w:rsidRDefault="00686F45" w:rsidP="00114141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>
        <w:rPr>
          <w:b/>
          <w:bCs/>
        </w:rPr>
        <w:t>Code:</w:t>
      </w:r>
    </w:p>
    <w:p w14:paraId="74CE459B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2851534E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52F5A4E3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34C3723B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49020C23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6E987839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6A4916EB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11012B16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74DEAC2D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1D803B9A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5B7B4328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22CC48EC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12165516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7DCAEE2D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6D203599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07B5152A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48F992FF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98916F5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0B427213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F1EF7CE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32155674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77A277F4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2EE0C759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004C76FB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07D1FE7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2B3D948C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74788678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4ECBA42D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7566327A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6CAB743E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08976D88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3451A963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3BDC1089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04731BE2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4F0164D9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proofErr w:type="gram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Components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head, vector&lt;int&gt;&amp;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s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0386B812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;</w:t>
      </w:r>
    </w:p>
    <w:p w14:paraId="625038D8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nordered_map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int, bool&gt;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pp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AA19A0D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s.siz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</w:t>
      </w:r>
    </w:p>
    <w:p w14:paraId="649FA78F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pp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s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] = true;</w:t>
      </w:r>
    </w:p>
    <w:p w14:paraId="5BEBF3B0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count = 0, streak = 0;</w:t>
      </w:r>
    </w:p>
    <w:p w14:paraId="05F07F82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76584629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(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pp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spellStart"/>
      <w:proofErr w:type="gram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=</w:t>
      </w:r>
      <w:proofErr w:type="gram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true) {</w:t>
      </w:r>
    </w:p>
    <w:p w14:paraId="33888BFB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treak++;</w:t>
      </w:r>
    </w:p>
    <w:p w14:paraId="186EE40B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 else {</w:t>
      </w:r>
    </w:p>
    <w:p w14:paraId="712F34E3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        if(streak&gt;0) {</w:t>
      </w:r>
    </w:p>
    <w:p w14:paraId="3B0CDFD4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count++;</w:t>
      </w:r>
    </w:p>
    <w:p w14:paraId="77F38920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54E08AE8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treak = 0;</w:t>
      </w:r>
    </w:p>
    <w:p w14:paraId="453DD0E7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6F8419F6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39E4EFB9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ECD61B4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streak&gt;0) {</w:t>
      </w:r>
    </w:p>
    <w:p w14:paraId="4829F388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ount++;</w:t>
      </w:r>
    </w:p>
    <w:p w14:paraId="0C708AA4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4836E13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count;</w:t>
      </w:r>
    </w:p>
    <w:p w14:paraId="5122A718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3971158B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42543676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33BA12DA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m, temp, res;</w:t>
      </w:r>
    </w:p>
    <w:p w14:paraId="047201B3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24B7F4F7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403D5F67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0D81CAB0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4749745D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801F6FD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m;</w:t>
      </w:r>
    </w:p>
    <w:p w14:paraId="2E6D34A2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int&gt; b(m);</w:t>
      </w:r>
    </w:p>
    <w:p w14:paraId="2E88F3D5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m;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56FF0912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b[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110BD773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E551D70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mComponents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b);</w:t>
      </w:r>
    </w:p>
    <w:p w14:paraId="7257102D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&lt;&lt;"\n";</w:t>
      </w:r>
    </w:p>
    <w:p w14:paraId="11147AEC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59BC6ADA" w14:textId="77777777" w:rsidR="00114141" w:rsidRPr="00114141" w:rsidRDefault="00114141" w:rsidP="00114141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114141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52CECF61" w14:textId="1CA66AF7" w:rsidR="00365A84" w:rsidRPr="00365A84" w:rsidRDefault="00365A84" w:rsidP="00114141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11D96D54" w14:textId="60DB9C09" w:rsidR="005D5D9E" w:rsidRDefault="00365A84" w:rsidP="00365A84">
      <w:pPr>
        <w:rPr>
          <w:b/>
          <w:bCs/>
        </w:rPr>
      </w:pPr>
      <w:r>
        <w:rPr>
          <w:b/>
          <w:bCs/>
        </w:rPr>
        <w:t xml:space="preserve"> </w:t>
      </w: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21941BE9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BF3D98">
        <w:t>N</w:t>
      </w:r>
      <w:r w:rsidRPr="00686F45">
        <w:t>)</w:t>
      </w:r>
    </w:p>
    <w:p w14:paraId="0C3B5223" w14:textId="6D8D8144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114141">
        <w:t>N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0366C"/>
    <w:multiLevelType w:val="multilevel"/>
    <w:tmpl w:val="0C36E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6"/>
  </w:num>
  <w:num w:numId="5">
    <w:abstractNumId w:val="8"/>
  </w:num>
  <w:num w:numId="6">
    <w:abstractNumId w:val="3"/>
  </w:num>
  <w:num w:numId="7">
    <w:abstractNumId w:val="4"/>
  </w:num>
  <w:num w:numId="8">
    <w:abstractNumId w:val="1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rwUAKCBDgSwAAAA="/>
  </w:docVars>
  <w:rsids>
    <w:rsidRoot w:val="000F7531"/>
    <w:rsid w:val="000F7531"/>
    <w:rsid w:val="00114141"/>
    <w:rsid w:val="00237A3A"/>
    <w:rsid w:val="002872E2"/>
    <w:rsid w:val="00321970"/>
    <w:rsid w:val="00365A84"/>
    <w:rsid w:val="00385F82"/>
    <w:rsid w:val="0046501B"/>
    <w:rsid w:val="005B746D"/>
    <w:rsid w:val="005C3CB7"/>
    <w:rsid w:val="005D5D9E"/>
    <w:rsid w:val="00621849"/>
    <w:rsid w:val="00686F45"/>
    <w:rsid w:val="006F3CB3"/>
    <w:rsid w:val="00772AC1"/>
    <w:rsid w:val="00791CC3"/>
    <w:rsid w:val="00865E7A"/>
    <w:rsid w:val="009A2169"/>
    <w:rsid w:val="00AB0A48"/>
    <w:rsid w:val="00AB7A3B"/>
    <w:rsid w:val="00BD6EB7"/>
    <w:rsid w:val="00BF3D98"/>
    <w:rsid w:val="00C0126C"/>
    <w:rsid w:val="00C82371"/>
    <w:rsid w:val="00D32CC3"/>
    <w:rsid w:val="00DA1271"/>
    <w:rsid w:val="00DF1712"/>
    <w:rsid w:val="00DF569B"/>
    <w:rsid w:val="00E274E6"/>
    <w:rsid w:val="00E35E5E"/>
    <w:rsid w:val="00E62470"/>
    <w:rsid w:val="00E725DB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1141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0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5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4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8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7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2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3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0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5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1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8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6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5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7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1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1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6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0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8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5</Pages>
  <Words>816</Words>
  <Characters>465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3</cp:revision>
  <dcterms:created xsi:type="dcterms:W3CDTF">2022-03-16T09:34:00Z</dcterms:created>
  <dcterms:modified xsi:type="dcterms:W3CDTF">2022-03-22T18:48:00Z</dcterms:modified>
</cp:coreProperties>
</file>